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cf2bbc8a07d9bbfdb4dcf9878777084ef9d75e0"/>
    <w:p>
      <w:pPr>
        <w:pStyle w:val="Heading1"/>
      </w:pPr>
      <w:r>
        <w:t xml:space="preserve">Cover Letter for Social Worker Position in Italy Rome</w:t>
      </w:r>
    </w:p>
    <w:p>
      <w:pPr>
        <w:pStyle w:val="FirstParagraph"/>
      </w:pPr>
      <w:r>
        <w:t xml:space="preserve">Dear [Hiring Manager's Name],</w:t>
      </w:r>
    </w:p>
    <w:p>
      <w:pPr>
        <w:pStyle w:val="BodyText"/>
      </w:pPr>
      <w:r>
        <w:t xml:space="preserve">I am writing to express my strong interest in the Social Worker position at [Organization Name] in Italy Rome. As a dedicated professional with extensive experience supporting individuals and communities through social work, I am eager to contribute my skills and passion for making a meaningful impact in this vibrant city. My background aligns perfectly with the values of social equity, cultural sensitivity, and community empowerment that are essential to successful social work in Italy Rome.</w:t>
      </w:r>
    </w:p>
    <w:p>
      <w:pPr>
        <w:pStyle w:val="BodyText"/>
      </w:pPr>
      <w:r>
        <w:t xml:space="preserve">Over the past [X years], I have worked as a Social Worker in diverse settings, including nonprofit organizations, public health agencies, and community centers. My career has focused on addressing critical issues such as poverty alleviation, mental health support, immigrant integration, and youth development. These experiences have equipped me with the knowledge and empathy required to navigate the unique challenges faced by individuals in urban environments like Rome. I am particularly drawn to this opportunity because of my deep respect for Italian culture and my commitment to supporting marginalized populations in a city as historically rich and socially dynamic as Rome.</w:t>
      </w:r>
    </w:p>
    <w:bookmarkStart w:id="20" w:name="X0f515c7b4140970ecc4a8a62cdc724eccbac1df"/>
    <w:p>
      <w:pPr>
        <w:pStyle w:val="Heading2"/>
      </w:pPr>
      <w:r>
        <w:t xml:space="preserve">Understanding the Role of a Social Worker in Italy Rome</w:t>
      </w:r>
    </w:p>
    <w:p>
      <w:pPr>
        <w:pStyle w:val="FirstParagraph"/>
      </w:pPr>
      <w:r>
        <w:t xml:space="preserve">As a Social Worker, I understand the importance of tailoring interventions to meet the specific needs of clients while adhering to local regulations and cultural norms. In Italy Rome, social work often involves addressing systemic inequalities exacerbated by economic disparities, migration patterns, and historical challenges. My experience working with immigrant communities in other parts of Europe has prepared me to collaborate effectively with Italian organizations and understand the nuances of cross-cultural communication in this context.</w:t>
      </w:r>
    </w:p>
    <w:p>
      <w:pPr>
        <w:pStyle w:val="BodyText"/>
      </w:pPr>
      <w:r>
        <w:t xml:space="preserve">Italy Rome is a city where tradition meets modernity, and social workers play a vital role in bridging gaps between diverse populations. For instance, the influx of migrants and refugees into Italy has created a pressing need for culturally competent support services. I have previously designed programs to assist displaced families with housing, language acquisition, and access to healthcare—skills that I believe will directly benefit the work of [Organization Name] in Rome. Additionally, my ability to speak [language if applicable] would allow me to communicate effectively with Italian-speaking clients and colleagues, fostering trust and collaboration within the community.</w:t>
      </w:r>
    </w:p>
    <w:bookmarkEnd w:id="20"/>
    <w:bookmarkStart w:id="21" w:name="X4404c2b74818c68c4a88c7e3ab5ebbe138ed3cf"/>
    <w:p>
      <w:pPr>
        <w:pStyle w:val="Heading2"/>
      </w:pPr>
      <w:r>
        <w:t xml:space="preserve">My Commitment to Social Justice in Italy Rome</w:t>
      </w:r>
    </w:p>
    <w:p>
      <w:pPr>
        <w:pStyle w:val="FirstParagraph"/>
      </w:pPr>
      <w:r>
        <w:t xml:space="preserve">What sets me apart as a Social Worker is my unwavering dedication to social justice. In Rome, this means advocating for the rights of vulnerable groups, including the elderly, children in foster care, and individuals experiencing homelessness. I have led initiatives to improve access to social services and have worked closely with local government agencies to streamline support systems. For example, during my time at [Previous Organization], I coordinated a project that connected low-income families with food assistance programs, resulting in a 40% increase in participation rates.</w:t>
      </w:r>
    </w:p>
    <w:p>
      <w:pPr>
        <w:pStyle w:val="BodyText"/>
      </w:pPr>
      <w:r>
        <w:t xml:space="preserve">My approach is rooted in empathy, active listening, and a belief that every individual deserves dignity and opportunity. In Italy Rome, where social stigma often prevents people from seeking help, I have found that building rapport through consistent engagement is key. I have also developed strong skills in crisis intervention, case management, and policy advocacy—competencies that I am confident will enable me to contribute immediately to the mission of [Organization Name].</w:t>
      </w:r>
    </w:p>
    <w:bookmarkEnd w:id="21"/>
    <w:bookmarkStart w:id="22" w:name="why-italy-rome-a-personal-connection"/>
    <w:p>
      <w:pPr>
        <w:pStyle w:val="Heading2"/>
      </w:pPr>
      <w:r>
        <w:t xml:space="preserve">Why Italy Rome? A Personal Connection</w:t>
      </w:r>
    </w:p>
    <w:p>
      <w:pPr>
        <w:pStyle w:val="FirstParagraph"/>
      </w:pPr>
      <w:r>
        <w:t xml:space="preserve">While my professional experience has taken me to various parts of Europe, my fascination with Italy Rome began during a study abroad program in [Year]. The city’s blend of historical significance and contemporary social challenges resonated deeply with me, and I have since followed its progress in addressing issues like urban poverty and social inclusion. I am particularly inspired by the work of organizations such as [mention a local NGO or initiative if applicable], which exemplify the transformative power of community-driven solutions.</w:t>
      </w:r>
    </w:p>
    <w:p>
      <w:pPr>
        <w:pStyle w:val="BodyText"/>
      </w:pPr>
      <w:r>
        <w:t xml:space="preserve">Living in Rome would allow me to immerse myself in this dynamic environment and further my understanding of its unique social landscape. I have researched local initiatives focused on youth education, mental health services, and sustainable urban development, all of which align with my professional goals. I am eager to contribute my skills to projects that not only meet immediate needs but also foster long-term resilience in Rome’s communities.</w:t>
      </w:r>
    </w:p>
    <w:bookmarkEnd w:id="22"/>
    <w:bookmarkStart w:id="23" w:name="skills-and-qualifications"/>
    <w:p>
      <w:pPr>
        <w:pStyle w:val="Heading2"/>
      </w:pPr>
      <w:r>
        <w:t xml:space="preserve">Skills and Qualifications</w:t>
      </w:r>
    </w:p>
    <w:p>
      <w:pPr>
        <w:pStyle w:val="FirstParagraph"/>
      </w:pPr>
      <w:r>
        <w:t xml:space="preserve">My qualifications as a Social Worker include:</w:t>
      </w:r>
    </w:p>
    <w:p>
      <w:pPr>
        <w:numPr>
          <w:ilvl w:val="0"/>
          <w:numId w:val="1001"/>
        </w:numPr>
        <w:pStyle w:val="Compact"/>
      </w:pPr>
      <w:r>
        <w:rPr>
          <w:bCs/>
          <w:b/>
        </w:rPr>
        <w:t xml:space="preserve">Advanced Degree:</w:t>
      </w:r>
      <w:r>
        <w:t xml:space="preserve"> </w:t>
      </w:r>
      <w:r>
        <w:t xml:space="preserve">Master of Social Work (MSW) from [University Name], with a focus on community development and trauma-informed care.</w:t>
      </w:r>
    </w:p>
    <w:p>
      <w:pPr>
        <w:numPr>
          <w:ilvl w:val="0"/>
          <w:numId w:val="1001"/>
        </w:numPr>
        <w:pStyle w:val="Compact"/>
      </w:pPr>
      <w:r>
        <w:rPr>
          <w:bCs/>
          <w:b/>
        </w:rPr>
        <w:t xml:space="preserve">Certifications:</w:t>
      </w:r>
      <w:r>
        <w:t xml:space="preserve"> </w:t>
      </w:r>
      <w:r>
        <w:t xml:space="preserve">Certified in Crisis Intervention, Domestic Violence Counseling, and Cultural Competency Training.</w:t>
      </w:r>
    </w:p>
    <w:p>
      <w:pPr>
        <w:numPr>
          <w:ilvl w:val="0"/>
          <w:numId w:val="1001"/>
        </w:numPr>
        <w:pStyle w:val="Compact"/>
      </w:pPr>
      <w:r>
        <w:rPr>
          <w:bCs/>
          <w:b/>
        </w:rPr>
        <w:t xml:space="preserve">Technical Proficiency:</w:t>
      </w:r>
      <w:r>
        <w:t xml:space="preserve"> </w:t>
      </w:r>
      <w:r>
        <w:t xml:space="preserve">Experienced in using social work software such as [specific software names], as well as data analysis tools for program evaluation.</w:t>
      </w:r>
    </w:p>
    <w:p>
      <w:pPr>
        <w:numPr>
          <w:ilvl w:val="0"/>
          <w:numId w:val="1001"/>
        </w:numPr>
        <w:pStyle w:val="Compact"/>
      </w:pPr>
      <w:r>
        <w:rPr>
          <w:bCs/>
          <w:b/>
        </w:rPr>
        <w:t xml:space="preserve">Language Skills:</w:t>
      </w:r>
      <w:r>
        <w:t xml:space="preserve"> </w:t>
      </w:r>
      <w:r>
        <w:t xml:space="preserve">Fluent in [language], with intermediate proficiency in Italian and basic knowledge of Roman dialects.</w:t>
      </w:r>
    </w:p>
    <w:p>
      <w:pPr>
        <w:pStyle w:val="FirstParagraph"/>
      </w:pPr>
      <w:r>
        <w:t xml:space="preserve">In addition to these qualifications, I bring a collaborative mindset and a track record of building partnerships with stakeholders. For instance, I have successfully collaborated with local schools to implement anti-bullying programs and worked alongside healthcare providers to address gaps in mental health care for underserved populations. These experiences have honed my ability to navigate complex systems while maintaining a client-centered approach.</w:t>
      </w:r>
    </w:p>
    <w:bookmarkEnd w:id="23"/>
    <w:bookmarkStart w:id="24" w:name="conclusion"/>
    <w:p>
      <w:pPr>
        <w:pStyle w:val="Heading2"/>
      </w:pPr>
      <w:r>
        <w:t xml:space="preserve">Conclusion</w:t>
      </w:r>
    </w:p>
    <w:p>
      <w:pPr>
        <w:pStyle w:val="FirstParagraph"/>
      </w:pPr>
      <w:r>
        <w:t xml:space="preserve">I am excited about the possibility of joining [Organization Name] as a Social Worker in Italy Rome and contributing to its vital work. My combination of experience, cultural awareness, and passion for social justice makes me an ideal candidate for this role. I am particularly motivated by the opportunity to support Rome’s diverse communities and help create a more equitable society.</w:t>
      </w:r>
    </w:p>
    <w:p>
      <w:pPr>
        <w:pStyle w:val="BodyText"/>
      </w:pPr>
      <w:r>
        <w:t xml:space="preserve">Thank you for considering my application. I would welcome the chance to discuss how my skills and experiences align with your needs. Please feel free to contact me at [Your Phone Number] or [Your Email Address] at your earliest convenience. I look forward to the possibility of contributing to the impactful work being done in Italy Rom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47:56Z</dcterms:created>
  <dcterms:modified xsi:type="dcterms:W3CDTF">2026-07-21T02:47:56Z</dcterms:modified>
</cp:coreProperties>
</file>

<file path=docProps/custom.xml><?xml version="1.0" encoding="utf-8"?>
<Properties xmlns="http://schemas.openxmlformats.org/officeDocument/2006/custom-properties" xmlns:vt="http://schemas.openxmlformats.org/officeDocument/2006/docPropsVTypes"/>
</file>